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1D5AA" w14:textId="7D86E8E8" w:rsidR="00580C21" w:rsidRDefault="00580C21" w:rsidP="00195437">
      <w:pPr>
        <w:pStyle w:val="Title"/>
        <w:spacing w:after="240"/>
        <w:jc w:val="both"/>
      </w:pPr>
      <w:r>
        <w:t xml:space="preserve">С П И С Ъ К </w:t>
      </w:r>
    </w:p>
    <w:p w14:paraId="5058DEBA" w14:textId="77777777" w:rsidR="00580C21" w:rsidRDefault="00580C21" w:rsidP="00195437">
      <w:pPr>
        <w:spacing w:after="0"/>
        <w:jc w:val="both"/>
      </w:pPr>
      <w:r>
        <w:t xml:space="preserve">НА ПОДДЪРЖАНИТЕ АЛГОРИТМИ ЗА ПРЕОДОЛЯВАНЕ НА ОТКАЗИТЕ </w:t>
      </w:r>
    </w:p>
    <w:p w14:paraId="4452D0C3" w14:textId="6610AD51" w:rsidR="00322843" w:rsidRDefault="00580C21" w:rsidP="00AD621F">
      <w:pPr>
        <w:spacing w:after="0"/>
        <w:jc w:val="both"/>
      </w:pPr>
      <w:r>
        <w:t>ПРИ РАЗПРЕДЕЛЕНИТЕ СИСТЕМИ С КРЪГОВА ЛОГИЧЕСКА ТОПОЛОГИЯ</w:t>
      </w:r>
    </w:p>
    <w:p w14:paraId="28D5EE52" w14:textId="71424EBE" w:rsidR="00AD621F" w:rsidRDefault="00AD621F" w:rsidP="00195437">
      <w:pPr>
        <w:jc w:val="both"/>
      </w:pPr>
      <w:r>
        <w:t>(БЕЗ РЕКОНФИГУРАЦИЯ НА КОМУНИКАЦИОННИЯ ПРЪСТЕН)</w:t>
      </w:r>
    </w:p>
    <w:p w14:paraId="3BA7CE57" w14:textId="2FA3A537" w:rsidR="00580C21" w:rsidRDefault="00580C21" w:rsidP="00195437">
      <w:pPr>
        <w:jc w:val="both"/>
      </w:pPr>
    </w:p>
    <w:p w14:paraId="3405FF01" w14:textId="2FC70D0B" w:rsidR="00580C21" w:rsidRDefault="00F60FAF" w:rsidP="00195437">
      <w:pPr>
        <w:pStyle w:val="ListParagraph"/>
        <w:numPr>
          <w:ilvl w:val="0"/>
          <w:numId w:val="1"/>
        </w:numPr>
        <w:jc w:val="both"/>
      </w:pPr>
      <w:r>
        <w:t>Алгоритъм за о</w:t>
      </w:r>
      <w:r w:rsidR="00580C21">
        <w:t>бработка на грешките по изходния канал</w:t>
      </w:r>
    </w:p>
    <w:p w14:paraId="4C90A920" w14:textId="0709BEA6" w:rsidR="00676C10" w:rsidRPr="00A03805" w:rsidRDefault="00A03805" w:rsidP="00195437">
      <w:pPr>
        <w:pStyle w:val="ListParagraph"/>
        <w:jc w:val="both"/>
      </w:pPr>
      <w:r>
        <w:t xml:space="preserve">Спецификация: </w:t>
      </w:r>
      <w:r>
        <w:rPr>
          <w:lang w:val="en-US"/>
        </w:rPr>
        <w:t>Spec</w:t>
      </w:r>
      <w:r w:rsidRPr="00A03805">
        <w:t>.</w:t>
      </w:r>
      <w:r>
        <w:rPr>
          <w:lang w:val="en-US"/>
        </w:rPr>
        <w:t>Recovery</w:t>
      </w:r>
      <w:r w:rsidRPr="00A03805">
        <w:t>.</w:t>
      </w:r>
      <w:r>
        <w:rPr>
          <w:lang w:val="en-US"/>
        </w:rPr>
        <w:t>RingBased</w:t>
      </w:r>
      <w:r w:rsidRPr="00A03805">
        <w:t>.</w:t>
      </w:r>
      <w:r>
        <w:rPr>
          <w:lang w:val="en-US"/>
        </w:rPr>
        <w:t>C</w:t>
      </w:r>
      <w:r w:rsidR="007F7650">
        <w:rPr>
          <w:lang w:val="en-US"/>
        </w:rPr>
        <w:t>EH</w:t>
      </w:r>
      <w:r w:rsidRPr="00A03805">
        <w:t>.</w:t>
      </w:r>
      <w:r>
        <w:rPr>
          <w:lang w:val="en-US"/>
        </w:rPr>
        <w:t>docx</w:t>
      </w:r>
    </w:p>
    <w:p w14:paraId="5C0F1FCD" w14:textId="77777777" w:rsidR="00A03805" w:rsidRPr="00A03805" w:rsidRDefault="00A03805" w:rsidP="00195437">
      <w:pPr>
        <w:pStyle w:val="ListParagraph"/>
        <w:jc w:val="both"/>
      </w:pPr>
    </w:p>
    <w:p w14:paraId="6466C223" w14:textId="3D1CD989" w:rsidR="00580C21" w:rsidRDefault="00F60FAF" w:rsidP="00195437">
      <w:pPr>
        <w:pStyle w:val="ListParagraph"/>
        <w:numPr>
          <w:ilvl w:val="0"/>
          <w:numId w:val="1"/>
        </w:numPr>
        <w:jc w:val="both"/>
      </w:pPr>
      <w:r>
        <w:t>Алгоритъм за о</w:t>
      </w:r>
      <w:r w:rsidR="00580C21">
        <w:t>ткриване на момента на изграждане на комуникационния пръстен</w:t>
      </w:r>
    </w:p>
    <w:p w14:paraId="15CEFCB6" w14:textId="24EE6FF2" w:rsidR="00A03805" w:rsidRPr="00A03805" w:rsidRDefault="00A03805" w:rsidP="00195437">
      <w:pPr>
        <w:pStyle w:val="ListParagraph"/>
        <w:jc w:val="both"/>
      </w:pPr>
      <w:r>
        <w:t xml:space="preserve">Спецификация: </w:t>
      </w:r>
      <w:r>
        <w:rPr>
          <w:lang w:val="en-US"/>
        </w:rPr>
        <w:t>Spec</w:t>
      </w:r>
      <w:r w:rsidRPr="00A03805">
        <w:t>.</w:t>
      </w:r>
      <w:r>
        <w:rPr>
          <w:lang w:val="en-US"/>
        </w:rPr>
        <w:t>Recovery</w:t>
      </w:r>
      <w:r w:rsidRPr="00A03805">
        <w:t>.</w:t>
      </w:r>
      <w:r>
        <w:rPr>
          <w:lang w:val="en-US"/>
        </w:rPr>
        <w:t>RingBased</w:t>
      </w:r>
      <w:r w:rsidRPr="00A03805">
        <w:t>.</w:t>
      </w:r>
      <w:r>
        <w:rPr>
          <w:lang w:val="en-US"/>
        </w:rPr>
        <w:t>R</w:t>
      </w:r>
      <w:r w:rsidR="007F7650">
        <w:rPr>
          <w:lang w:val="en-US"/>
        </w:rPr>
        <w:t>UP</w:t>
      </w:r>
      <w:r w:rsidRPr="00A03805">
        <w:t>.</w:t>
      </w:r>
      <w:r>
        <w:rPr>
          <w:lang w:val="en-US"/>
        </w:rPr>
        <w:t>docx</w:t>
      </w:r>
    </w:p>
    <w:p w14:paraId="62A60307" w14:textId="77777777" w:rsidR="00A03805" w:rsidRDefault="00A03805" w:rsidP="00195437">
      <w:pPr>
        <w:pStyle w:val="ListParagraph"/>
        <w:jc w:val="both"/>
      </w:pPr>
    </w:p>
    <w:p w14:paraId="536E74D3" w14:textId="0E063EBC" w:rsidR="00580C21" w:rsidRDefault="00F60FAF" w:rsidP="00195437">
      <w:pPr>
        <w:pStyle w:val="ListParagraph"/>
        <w:numPr>
          <w:ilvl w:val="0"/>
          <w:numId w:val="1"/>
        </w:numPr>
        <w:jc w:val="both"/>
      </w:pPr>
      <w:r>
        <w:t xml:space="preserve">Алгоритъм за </w:t>
      </w:r>
      <w:bookmarkStart w:id="0" w:name="_Hlk501609272"/>
      <w:r>
        <w:t>у</w:t>
      </w:r>
      <w:r w:rsidR="001911B1">
        <w:t>правление</w:t>
      </w:r>
      <w:r w:rsidR="00622D9D">
        <w:t>/възстановяване</w:t>
      </w:r>
      <w:r w:rsidR="001911B1">
        <w:t xml:space="preserve"> на маркер </w:t>
      </w:r>
      <w:r w:rsidR="001911B1">
        <w:rPr>
          <w:lang w:val="en-US"/>
        </w:rPr>
        <w:t>ME</w:t>
      </w:r>
      <w:bookmarkEnd w:id="0"/>
      <w:r w:rsidR="00127F9E">
        <w:t xml:space="preserve"> без реконфигурация на комуникационния пръстен</w:t>
      </w:r>
    </w:p>
    <w:p w14:paraId="1D417F86" w14:textId="0A887D2B" w:rsidR="00A03805" w:rsidRPr="00A03805" w:rsidRDefault="00A03805" w:rsidP="00195437">
      <w:pPr>
        <w:pStyle w:val="ListParagraph"/>
        <w:jc w:val="both"/>
      </w:pPr>
      <w:r>
        <w:t xml:space="preserve">Спецификация: </w:t>
      </w:r>
      <w:r w:rsidR="001911B1" w:rsidRPr="001911B1">
        <w:rPr>
          <w:lang w:val="en-US"/>
        </w:rPr>
        <w:t>Spec</w:t>
      </w:r>
      <w:r w:rsidR="001911B1" w:rsidRPr="001911B1">
        <w:t>.</w:t>
      </w:r>
      <w:r w:rsidR="001911B1" w:rsidRPr="001911B1">
        <w:rPr>
          <w:lang w:val="en-US"/>
        </w:rPr>
        <w:t>Recovery</w:t>
      </w:r>
      <w:r w:rsidR="001911B1" w:rsidRPr="001911B1">
        <w:t>.</w:t>
      </w:r>
      <w:r w:rsidR="001911B1" w:rsidRPr="001911B1">
        <w:rPr>
          <w:lang w:val="en-US"/>
        </w:rPr>
        <w:t>RingBased</w:t>
      </w:r>
      <w:r w:rsidR="001911B1" w:rsidRPr="001911B1">
        <w:t>.</w:t>
      </w:r>
      <w:r w:rsidR="001911B1" w:rsidRPr="001911B1">
        <w:rPr>
          <w:lang w:val="en-US"/>
        </w:rPr>
        <w:t>MrkME</w:t>
      </w:r>
      <w:r w:rsidR="001911B1" w:rsidRPr="001911B1">
        <w:t>.</w:t>
      </w:r>
      <w:r w:rsidR="001911B1" w:rsidRPr="001911B1">
        <w:rPr>
          <w:lang w:val="en-US"/>
        </w:rPr>
        <w:t>docx</w:t>
      </w:r>
    </w:p>
    <w:p w14:paraId="49DF7969" w14:textId="77777777" w:rsidR="00A03805" w:rsidRDefault="00A03805" w:rsidP="00195437">
      <w:pPr>
        <w:pStyle w:val="ListParagraph"/>
        <w:jc w:val="both"/>
      </w:pPr>
    </w:p>
    <w:p w14:paraId="0B71CCF1" w14:textId="77777777" w:rsidR="0053589B" w:rsidRDefault="0053589B" w:rsidP="00195437">
      <w:pPr>
        <w:pStyle w:val="ListParagraph"/>
        <w:numPr>
          <w:ilvl w:val="0"/>
          <w:numId w:val="1"/>
        </w:numPr>
        <w:jc w:val="both"/>
      </w:pPr>
      <w:r>
        <w:t>Модифициран кръгов алгоритъм за взаимно изключване с вградено управление/възстановяване на м</w:t>
      </w:r>
      <w:r w:rsidRPr="007D14BC">
        <w:t>аркер ME</w:t>
      </w:r>
      <w:r>
        <w:t xml:space="preserve"> без реконфигурация на комуникационния пръстен.</w:t>
      </w:r>
      <w:r w:rsidR="001911B1" w:rsidRPr="0053589B">
        <w:t xml:space="preserve"> </w:t>
      </w:r>
    </w:p>
    <w:p w14:paraId="1206FED7" w14:textId="0178761A" w:rsidR="00A03805" w:rsidRPr="0053589B" w:rsidRDefault="00A03805" w:rsidP="00195437">
      <w:pPr>
        <w:pStyle w:val="ListParagraph"/>
        <w:jc w:val="both"/>
      </w:pPr>
      <w:r w:rsidRPr="0053589B">
        <w:t xml:space="preserve">Спецификация: </w:t>
      </w:r>
      <w:r w:rsidR="0053589B" w:rsidRPr="0053589B">
        <w:rPr>
          <w:lang w:val="en-US"/>
        </w:rPr>
        <w:t>Spec</w:t>
      </w:r>
      <w:r w:rsidR="0053589B" w:rsidRPr="0053589B">
        <w:t>.</w:t>
      </w:r>
      <w:r w:rsidR="0053589B" w:rsidRPr="0053589B">
        <w:rPr>
          <w:lang w:val="en-US"/>
        </w:rPr>
        <w:t>Recovery</w:t>
      </w:r>
      <w:r w:rsidR="0053589B" w:rsidRPr="0053589B">
        <w:t>.</w:t>
      </w:r>
      <w:r w:rsidR="0053589B" w:rsidRPr="0053589B">
        <w:rPr>
          <w:lang w:val="en-US"/>
        </w:rPr>
        <w:t>RingBased</w:t>
      </w:r>
      <w:r w:rsidR="0053589B" w:rsidRPr="0053589B">
        <w:t>.</w:t>
      </w:r>
      <w:r w:rsidR="00EB45CE">
        <w:rPr>
          <w:lang w:val="en-US"/>
        </w:rPr>
        <w:t>Mx</w:t>
      </w:r>
      <w:r w:rsidR="00EB45CE" w:rsidRPr="00AD621F">
        <w:t>1</w:t>
      </w:r>
      <w:r w:rsidR="0053589B" w:rsidRPr="0053589B">
        <w:rPr>
          <w:lang w:val="en-US"/>
        </w:rPr>
        <w:t>ME</w:t>
      </w:r>
      <w:r w:rsidR="0053589B" w:rsidRPr="0053589B">
        <w:t>.</w:t>
      </w:r>
      <w:r w:rsidR="0053589B" w:rsidRPr="0053589B">
        <w:rPr>
          <w:lang w:val="en-US"/>
        </w:rPr>
        <w:t>docx</w:t>
      </w:r>
    </w:p>
    <w:p w14:paraId="0FBAF2F3" w14:textId="77777777" w:rsidR="00A03805" w:rsidRDefault="00A03805" w:rsidP="00195437">
      <w:pPr>
        <w:pStyle w:val="ListParagraph"/>
        <w:jc w:val="both"/>
      </w:pPr>
    </w:p>
    <w:p w14:paraId="39809959" w14:textId="64EEB91A" w:rsidR="0050257D" w:rsidRDefault="001911B1" w:rsidP="00195437">
      <w:pPr>
        <w:jc w:val="both"/>
      </w:pPr>
      <w:r>
        <w:t>ИР/МЛ</w:t>
      </w:r>
    </w:p>
    <w:p w14:paraId="15DD791B" w14:textId="7BB76B36" w:rsidR="0053589B" w:rsidRDefault="0053589B" w:rsidP="00195437">
      <w:pPr>
        <w:spacing w:after="0"/>
        <w:jc w:val="both"/>
      </w:pPr>
      <w:r>
        <w:t>2018.01.30</w:t>
      </w:r>
    </w:p>
    <w:p w14:paraId="738B8034" w14:textId="09A4E478" w:rsidR="00275333" w:rsidRDefault="00275333" w:rsidP="00195437">
      <w:pPr>
        <w:spacing w:after="0"/>
        <w:jc w:val="both"/>
      </w:pPr>
      <w:r>
        <w:t>2018.01.24</w:t>
      </w:r>
    </w:p>
    <w:p w14:paraId="35400CA3" w14:textId="1915C74C" w:rsidR="001911B1" w:rsidRDefault="001911B1" w:rsidP="00195437">
      <w:pPr>
        <w:spacing w:after="0"/>
        <w:jc w:val="both"/>
      </w:pPr>
      <w:r>
        <w:t>2017.12.14</w:t>
      </w:r>
    </w:p>
    <w:p w14:paraId="1507C10A" w14:textId="7872C0BB" w:rsidR="001911B1" w:rsidRPr="001911B1" w:rsidRDefault="001911B1" w:rsidP="00195437">
      <w:pPr>
        <w:jc w:val="both"/>
      </w:pPr>
      <w:r>
        <w:t>2017.11.14</w:t>
      </w:r>
    </w:p>
    <w:sectPr w:rsidR="001911B1" w:rsidRPr="001911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3190F"/>
    <w:multiLevelType w:val="hybridMultilevel"/>
    <w:tmpl w:val="C8D8835E"/>
    <w:lvl w:ilvl="0" w:tplc="33B2835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tjC1NDEzM7IwMTNX0lEKTi0uzszPAykwqgUAFB5sQywAAAA="/>
  </w:docVars>
  <w:rsids>
    <w:rsidRoot w:val="001F31B3"/>
    <w:rsid w:val="00127F9E"/>
    <w:rsid w:val="001911B1"/>
    <w:rsid w:val="00195437"/>
    <w:rsid w:val="001F31B3"/>
    <w:rsid w:val="00275333"/>
    <w:rsid w:val="00322843"/>
    <w:rsid w:val="003C7E7F"/>
    <w:rsid w:val="0050257D"/>
    <w:rsid w:val="0053589B"/>
    <w:rsid w:val="00580C21"/>
    <w:rsid w:val="00622D9D"/>
    <w:rsid w:val="00676C10"/>
    <w:rsid w:val="007F7650"/>
    <w:rsid w:val="00A03805"/>
    <w:rsid w:val="00A64004"/>
    <w:rsid w:val="00AD621F"/>
    <w:rsid w:val="00D5679E"/>
    <w:rsid w:val="00EB45CE"/>
    <w:rsid w:val="00F05745"/>
    <w:rsid w:val="00F60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2CAC9"/>
  <w15:chartTrackingRefBased/>
  <w15:docId w15:val="{056DB3C7-D263-450F-B5C5-2B7BB7362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0C2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0C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80C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en Loukantchevsky</dc:creator>
  <cp:keywords/>
  <dc:description/>
  <cp:lastModifiedBy>Milen Loukantchevsky</cp:lastModifiedBy>
  <cp:revision>14</cp:revision>
  <dcterms:created xsi:type="dcterms:W3CDTF">2017-11-14T09:16:00Z</dcterms:created>
  <dcterms:modified xsi:type="dcterms:W3CDTF">2021-11-11T09:12:00Z</dcterms:modified>
</cp:coreProperties>
</file>